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5F4841" w:rsidR="00902FD5" w:rsidRPr="00F21C47" w:rsidRDefault="00F21C47" w:rsidP="00F21C47">
      <w:pPr>
        <w:rPr>
          <w:rFonts w:ascii="Arial" w:hAnsi="Arial" w:cs="Arial"/>
          <w:sz w:val="22"/>
          <w:szCs w:val="22"/>
        </w:rPr>
      </w:pPr>
      <w:r w:rsidRPr="00F21C47">
        <w:rPr>
          <w:rFonts w:ascii="Arial" w:hAnsi="Arial" w:cs="Arial"/>
          <w:sz w:val="22"/>
          <w:szCs w:val="22"/>
        </w:rPr>
        <w:t>Comp</w:t>
      </w:r>
      <w:r>
        <w:rPr>
          <w:rFonts w:ascii="Arial" w:hAnsi="Arial" w:cs="Arial"/>
          <w:sz w:val="22"/>
          <w:szCs w:val="22"/>
        </w:rPr>
        <w:t>lete the information in the “Recipient” column.</w:t>
      </w:r>
    </w:p>
    <w:p w14:paraId="27CC8483" w14:textId="77777777" w:rsidR="00F21C47" w:rsidRPr="00B538F0" w:rsidRDefault="00F21C47" w:rsidP="00902FD5">
      <w:pPr>
        <w:jc w:val="center"/>
        <w:rPr>
          <w:rFonts w:ascii="Arial" w:hAnsi="Arial" w:cs="Arial"/>
          <w:b/>
          <w:sz w:val="20"/>
        </w:rPr>
      </w:pPr>
    </w:p>
    <w:tbl>
      <w:tblPr>
        <w:tblStyle w:val="TableGrid"/>
        <w:tblW w:w="9888" w:type="dxa"/>
        <w:tblLayout w:type="fixed"/>
        <w:tblLook w:val="0020" w:firstRow="1" w:lastRow="0" w:firstColumn="0" w:lastColumn="0" w:noHBand="0" w:noVBand="0"/>
      </w:tblPr>
      <w:tblGrid>
        <w:gridCol w:w="4836"/>
        <w:gridCol w:w="5052"/>
      </w:tblGrid>
      <w:tr w:rsidR="00F21C47" w:rsidRPr="00F939CA" w14:paraId="5B2BA99F" w14:textId="77777777" w:rsidTr="000D3F55">
        <w:trPr>
          <w:trHeight w:val="372"/>
        </w:trPr>
        <w:tc>
          <w:tcPr>
            <w:tcW w:w="4836" w:type="dxa"/>
          </w:tcPr>
          <w:p w14:paraId="79762F93" w14:textId="2633E321" w:rsidR="00F21C47" w:rsidRPr="745A5106" w:rsidRDefault="00F21C47" w:rsidP="00F21C47">
            <w:pPr>
              <w:ind w:left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alifornia Energy Commission</w:t>
            </w:r>
          </w:p>
        </w:tc>
        <w:tc>
          <w:tcPr>
            <w:tcW w:w="5052" w:type="dxa"/>
          </w:tcPr>
          <w:p w14:paraId="460C2671" w14:textId="02C60537" w:rsidR="00F21C47" w:rsidRPr="008A5CE5" w:rsidRDefault="00F21C47" w:rsidP="00F21C47">
            <w:pPr>
              <w:tabs>
                <w:tab w:val="left" w:pos="342"/>
              </w:tabs>
              <w:ind w:left="1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cipient</w:t>
            </w:r>
          </w:p>
        </w:tc>
      </w:tr>
      <w:tr w:rsidR="00902FD5" w:rsidRPr="00F939CA" w14:paraId="1DBB4352" w14:textId="77777777" w:rsidTr="000D3F55">
        <w:trPr>
          <w:trHeight w:val="2468"/>
        </w:trPr>
        <w:tc>
          <w:tcPr>
            <w:tcW w:w="4836" w:type="dxa"/>
          </w:tcPr>
          <w:p w14:paraId="6D9C49BA" w14:textId="77777777" w:rsidR="00902FD5" w:rsidRPr="00F939CA" w:rsidRDefault="00902FD5" w:rsidP="00BE0115">
            <w:pPr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745A510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mmission </w:t>
            </w:r>
            <w:r w:rsidR="00993F3D" w:rsidRPr="745A5106">
              <w:rPr>
                <w:rFonts w:ascii="Arial" w:hAnsi="Arial" w:cs="Arial"/>
                <w:b/>
                <w:bCs/>
                <w:sz w:val="22"/>
                <w:szCs w:val="22"/>
              </w:rPr>
              <w:t>Agreement</w:t>
            </w:r>
            <w:r w:rsidRPr="745A5106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anager</w:t>
            </w:r>
            <w:r w:rsidRPr="745A5106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20894089" w14:textId="60A53001" w:rsidR="007F104F" w:rsidRPr="00DF2893" w:rsidRDefault="007F104F" w:rsidP="007F104F">
            <w:pPr>
              <w:ind w:left="60"/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DF289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(For Progress Reports and </w:t>
            </w:r>
          </w:p>
          <w:p w14:paraId="0A37501D" w14:textId="6C24F3AD" w:rsidR="00902FD5" w:rsidRPr="00F21C47" w:rsidRDefault="007F104F" w:rsidP="007F104F">
            <w:pPr>
              <w:ind w:left="60"/>
              <w:jc w:val="both"/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22"/>
              </w:rPr>
            </w:pPr>
            <w:r w:rsidRPr="00F21C47"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22"/>
              </w:rPr>
              <w:t>Non-Confidential Deliverables)</w:t>
            </w:r>
          </w:p>
          <w:p w14:paraId="671AF332" w14:textId="5D88F39F" w:rsidR="00902FD5" w:rsidRPr="00F21C47" w:rsidRDefault="00F21C47" w:rsidP="00BE0115">
            <w:pPr>
              <w:tabs>
                <w:tab w:val="left" w:pos="360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TBD</w:t>
            </w:r>
          </w:p>
          <w:p w14:paraId="6C5A14FD" w14:textId="7874DC4D" w:rsidR="00902FD5" w:rsidRPr="00F939CA" w:rsidRDefault="7D8676EA" w:rsidP="00BE0115">
            <w:pPr>
              <w:tabs>
                <w:tab w:val="left" w:pos="360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California </w:t>
            </w:r>
            <w:r w:rsidRPr="2E38844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Energy Commission</w:t>
            </w:r>
          </w:p>
          <w:p w14:paraId="684EEAC3" w14:textId="53F5763A" w:rsidR="00902FD5" w:rsidRPr="00F21C47" w:rsidRDefault="7D8676EA" w:rsidP="00BE0115">
            <w:pPr>
              <w:tabs>
                <w:tab w:val="left" w:pos="360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3D9F67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715 P Street, </w:t>
            </w: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MS-</w:t>
            </w:r>
          </w:p>
          <w:p w14:paraId="11425E42" w14:textId="6E5599FC" w:rsidR="00902FD5" w:rsidRPr="00F21C47" w:rsidRDefault="7D8676EA" w:rsidP="00BE0115">
            <w:pPr>
              <w:tabs>
                <w:tab w:val="left" w:pos="360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Sacramento, CA  95814</w:t>
            </w:r>
          </w:p>
          <w:p w14:paraId="1A9A7A4C" w14:textId="26DA7FF6" w:rsidR="00902FD5" w:rsidRPr="00F21C47" w:rsidRDefault="7D8676EA" w:rsidP="00BE0115">
            <w:pPr>
              <w:tabs>
                <w:tab w:val="left" w:pos="360"/>
                <w:tab w:val="left" w:pos="1413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Phone:</w:t>
            </w:r>
            <w:r w:rsidR="00CC3566" w:rsidRPr="00F21C47">
              <w:rPr>
                <w:color w:val="000000" w:themeColor="text1"/>
              </w:rPr>
              <w:t xml:space="preserve"> </w:t>
            </w:r>
            <w:r w:rsidRPr="00F21C47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(916) XXX-XXXX</w:t>
            </w:r>
          </w:p>
          <w:p w14:paraId="6D5F5D3A" w14:textId="0C326099" w:rsidR="00902FD5" w:rsidRPr="00A51D93" w:rsidRDefault="7D8676EA" w:rsidP="00BE0115">
            <w:pPr>
              <w:tabs>
                <w:tab w:val="left" w:pos="360"/>
                <w:tab w:val="left" w:pos="1413"/>
                <w:tab w:val="left" w:pos="3600"/>
              </w:tabs>
              <w:ind w:left="60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2E388445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e-mail:</w:t>
            </w:r>
            <w:r w:rsidR="00CC3566" w:rsidRPr="00A51D9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A51D93" w:rsidRPr="00A51D93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@energy.ca.gov</w:t>
            </w:r>
          </w:p>
          <w:p w14:paraId="3A4BD992" w14:textId="707CFD80" w:rsidR="007F104F" w:rsidRPr="00F939CA" w:rsidRDefault="007F104F" w:rsidP="007F104F">
            <w:pPr>
              <w:tabs>
                <w:tab w:val="left" w:pos="360"/>
                <w:tab w:val="left" w:pos="1413"/>
                <w:tab w:val="left" w:pos="3600"/>
              </w:tabs>
              <w:ind w:left="60"/>
              <w:jc w:val="both"/>
              <w:rPr>
                <w:color w:val="000000" w:themeColor="text1"/>
                <w:szCs w:val="24"/>
              </w:rPr>
            </w:pPr>
          </w:p>
        </w:tc>
        <w:tc>
          <w:tcPr>
            <w:tcW w:w="5052" w:type="dxa"/>
          </w:tcPr>
          <w:p w14:paraId="5DAB6C7B" w14:textId="3666A313" w:rsidR="00902FD5" w:rsidRDefault="00400272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A5CE5">
              <w:rPr>
                <w:rFonts w:ascii="Arial" w:hAnsi="Arial" w:cs="Arial"/>
                <w:b/>
                <w:sz w:val="22"/>
                <w:szCs w:val="22"/>
              </w:rPr>
              <w:t>Recipient</w:t>
            </w:r>
            <w:r w:rsidR="007E2CC8" w:rsidRPr="007E2CC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15498" w:rsidRPr="00915498">
              <w:rPr>
                <w:rFonts w:ascii="Arial" w:hAnsi="Arial" w:cs="Arial"/>
                <w:b/>
                <w:sz w:val="22"/>
                <w:szCs w:val="22"/>
              </w:rPr>
              <w:t>Project Manager:</w:t>
            </w:r>
          </w:p>
          <w:p w14:paraId="2478903E" w14:textId="77777777" w:rsidR="00915498" w:rsidRPr="00F939CA" w:rsidRDefault="00915498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B1E02A" w14:textId="2C3D3F16" w:rsidR="00902FD5" w:rsidRPr="00F21C47" w:rsidRDefault="00902FD5" w:rsidP="00B350E1">
            <w:pPr>
              <w:tabs>
                <w:tab w:val="left" w:pos="270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Name)</w:t>
            </w:r>
          </w:p>
          <w:p w14:paraId="51EC8EEC" w14:textId="014F6126" w:rsidR="00902FD5" w:rsidRPr="00F21C47" w:rsidRDefault="00902FD5" w:rsidP="00B350E1">
            <w:pPr>
              <w:tabs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</w:t>
            </w:r>
            <w:r w:rsidR="00915498" w:rsidRPr="00F21C47">
              <w:rPr>
                <w:rFonts w:ascii="Arial" w:hAnsi="Arial" w:cs="Arial"/>
                <w:color w:val="0070C0"/>
                <w:sz w:val="22"/>
                <w:szCs w:val="22"/>
              </w:rPr>
              <w:t>Recipient</w:t>
            </w: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 Name)</w:t>
            </w:r>
          </w:p>
          <w:p w14:paraId="47D2A083" w14:textId="15165481" w:rsidR="00902FD5" w:rsidRPr="00F21C47" w:rsidRDefault="00902FD5" w:rsidP="00B350E1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Address)</w:t>
            </w:r>
          </w:p>
          <w:p w14:paraId="39873C8B" w14:textId="031ACF64" w:rsidR="00902FD5" w:rsidRPr="00F21C47" w:rsidRDefault="00902FD5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Phone:</w:t>
            </w:r>
            <w:r w:rsidR="00E447D0"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 (xxx) xxx-</w:t>
            </w:r>
            <w:proofErr w:type="spellStart"/>
            <w:r w:rsidR="00E447D0" w:rsidRPr="00F21C47">
              <w:rPr>
                <w:rFonts w:ascii="Arial" w:hAnsi="Arial" w:cs="Arial"/>
                <w:color w:val="0070C0"/>
                <w:sz w:val="22"/>
                <w:szCs w:val="22"/>
              </w:rPr>
              <w:t>xxxx</w:t>
            </w:r>
            <w:proofErr w:type="spellEnd"/>
          </w:p>
          <w:p w14:paraId="46CD1744" w14:textId="3EC10D68" w:rsidR="00902FD5" w:rsidRPr="00F939CA" w:rsidRDefault="00902FD5" w:rsidP="00B350E1">
            <w:pPr>
              <w:tabs>
                <w:tab w:val="left" w:pos="1440"/>
                <w:tab w:val="left" w:pos="3582"/>
              </w:tabs>
              <w:ind w:left="18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e-mail:</w:t>
            </w:r>
          </w:p>
        </w:tc>
      </w:tr>
      <w:tr w:rsidR="00902FD5" w:rsidRPr="00F939CA" w14:paraId="400202C0" w14:textId="77777777" w:rsidTr="000D3F55">
        <w:trPr>
          <w:trHeight w:val="2739"/>
        </w:trPr>
        <w:tc>
          <w:tcPr>
            <w:tcW w:w="4836" w:type="dxa"/>
          </w:tcPr>
          <w:p w14:paraId="158BC1DD" w14:textId="2CE9DE51" w:rsidR="008A5271" w:rsidRPr="008A5271" w:rsidRDefault="008A5271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A5271">
              <w:rPr>
                <w:rFonts w:ascii="Arial" w:hAnsi="Arial" w:cs="Arial"/>
                <w:b/>
                <w:sz w:val="22"/>
                <w:szCs w:val="22"/>
              </w:rPr>
              <w:t>Confidential</w:t>
            </w:r>
            <w:r w:rsidR="007E2CC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A5271">
              <w:rPr>
                <w:rFonts w:ascii="Arial" w:hAnsi="Arial" w:cs="Arial"/>
                <w:b/>
                <w:sz w:val="22"/>
                <w:szCs w:val="22"/>
              </w:rPr>
              <w:t>Products</w:t>
            </w:r>
            <w:r w:rsidR="007E2CC8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2D98FAC0" w14:textId="77777777" w:rsidR="008A5271" w:rsidRPr="008A5271" w:rsidRDefault="008A5271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E46D3FC" w14:textId="65640C02" w:rsidR="00BD0CC3" w:rsidRPr="008A5271" w:rsidRDefault="00FC1987" w:rsidP="00853442">
            <w:pPr>
              <w:tabs>
                <w:tab w:val="left" w:pos="360"/>
              </w:tabs>
              <w:ind w:left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 a request to submit Confidential</w:t>
            </w:r>
            <w:r w:rsidR="00BD0CC3">
              <w:rPr>
                <w:rFonts w:ascii="Arial" w:hAnsi="Arial" w:cs="Arial"/>
                <w:sz w:val="22"/>
                <w:szCs w:val="22"/>
              </w:rPr>
              <w:t xml:space="preserve"> Products to:</w:t>
            </w:r>
            <w:r w:rsidR="008534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D0CC3">
              <w:rPr>
                <w:rFonts w:ascii="Arial" w:hAnsi="Arial" w:cs="Arial"/>
                <w:sz w:val="22"/>
                <w:szCs w:val="22"/>
              </w:rPr>
              <w:t>CGLfiles@energy.ca.gov</w:t>
            </w:r>
          </w:p>
          <w:p w14:paraId="0F577DB4" w14:textId="25434DBA" w:rsidR="00902FD5" w:rsidRPr="00F939CA" w:rsidRDefault="00902FD5" w:rsidP="00BD0CC3">
            <w:pPr>
              <w:tabs>
                <w:tab w:val="left" w:pos="360"/>
              </w:tabs>
              <w:ind w:left="60"/>
              <w:rPr>
                <w:rFonts w:ascii="Arial" w:hAnsi="Arial" w:cs="Arial"/>
                <w:sz w:val="22"/>
                <w:szCs w:val="22"/>
              </w:rPr>
            </w:pPr>
          </w:p>
          <w:p w14:paraId="6F864CAD" w14:textId="77777777" w:rsidR="000E01E5" w:rsidRPr="006F1E56" w:rsidRDefault="002D02B7" w:rsidP="00BD0CC3">
            <w:pPr>
              <w:tabs>
                <w:tab w:val="left" w:pos="360"/>
              </w:tabs>
              <w:ind w:left="60"/>
              <w:rPr>
                <w:rFonts w:ascii="Arial" w:hAnsi="Arial" w:cs="Arial"/>
                <w:sz w:val="22"/>
                <w:szCs w:val="22"/>
              </w:rPr>
            </w:pPr>
            <w:r w:rsidRPr="006F1E56">
              <w:rPr>
                <w:rFonts w:ascii="Arial" w:hAnsi="Arial" w:cs="Arial"/>
                <w:sz w:val="22"/>
                <w:szCs w:val="22"/>
              </w:rPr>
              <w:t xml:space="preserve">Subject </w:t>
            </w:r>
            <w:r w:rsidR="000E01E5" w:rsidRPr="006F1E56">
              <w:rPr>
                <w:rFonts w:ascii="Arial" w:hAnsi="Arial" w:cs="Arial"/>
                <w:sz w:val="22"/>
                <w:szCs w:val="22"/>
              </w:rPr>
              <w:t>l</w:t>
            </w:r>
            <w:r w:rsidRPr="006F1E56">
              <w:rPr>
                <w:rFonts w:ascii="Arial" w:hAnsi="Arial" w:cs="Arial"/>
                <w:sz w:val="22"/>
                <w:szCs w:val="22"/>
              </w:rPr>
              <w:t xml:space="preserve">ine should </w:t>
            </w:r>
            <w:r w:rsidR="000E01E5" w:rsidRPr="006F1E56">
              <w:rPr>
                <w:rFonts w:ascii="Arial" w:hAnsi="Arial" w:cs="Arial"/>
                <w:sz w:val="22"/>
                <w:szCs w:val="22"/>
              </w:rPr>
              <w:t>read:</w:t>
            </w:r>
          </w:p>
          <w:p w14:paraId="175FA33E" w14:textId="77777777" w:rsidR="00214576" w:rsidRPr="006F1E56" w:rsidRDefault="00214576" w:rsidP="00BD0CC3">
            <w:pPr>
              <w:tabs>
                <w:tab w:val="left" w:pos="360"/>
              </w:tabs>
              <w:ind w:left="60"/>
              <w:rPr>
                <w:rFonts w:ascii="Arial" w:hAnsi="Arial" w:cs="Arial"/>
                <w:sz w:val="22"/>
                <w:szCs w:val="22"/>
              </w:rPr>
            </w:pPr>
          </w:p>
          <w:p w14:paraId="72A3D3EC" w14:textId="6996667C" w:rsidR="00902FD5" w:rsidRPr="00853442" w:rsidRDefault="00214576" w:rsidP="00202C81">
            <w:pPr>
              <w:tabs>
                <w:tab w:val="left" w:pos="360"/>
              </w:tabs>
              <w:ind w:left="60"/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853442">
              <w:rPr>
                <w:rFonts w:ascii="Arial" w:hAnsi="Arial" w:cs="Arial"/>
                <w:i/>
                <w:iCs/>
                <w:sz w:val="22"/>
                <w:szCs w:val="22"/>
              </w:rPr>
              <w:t>Request to Submit Confidential Products:</w:t>
            </w:r>
            <w:r w:rsidR="002D02B7" w:rsidRPr="00853442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r w:rsidRPr="00853442">
              <w:rPr>
                <w:rFonts w:ascii="Arial" w:hAnsi="Arial" w:cs="Arial"/>
                <w:i/>
                <w:iCs/>
                <w:sz w:val="22"/>
                <w:szCs w:val="22"/>
              </w:rPr>
              <w:t>[</w:t>
            </w:r>
            <w:r w:rsidR="002D02B7" w:rsidRPr="00853442">
              <w:rPr>
                <w:rFonts w:ascii="Arial" w:hAnsi="Arial" w:cs="Arial"/>
                <w:i/>
                <w:iCs/>
                <w:sz w:val="22"/>
                <w:szCs w:val="22"/>
              </w:rPr>
              <w:t>Recipient Name and CEC Agreement</w:t>
            </w:r>
            <w:r w:rsidRPr="00853442">
              <w:rPr>
                <w:rFonts w:ascii="Arial" w:hAnsi="Arial" w:cs="Arial"/>
                <w:i/>
                <w:iCs/>
                <w:sz w:val="22"/>
                <w:szCs w:val="22"/>
              </w:rPr>
              <w:t>]</w:t>
            </w:r>
          </w:p>
        </w:tc>
        <w:tc>
          <w:tcPr>
            <w:tcW w:w="5052" w:type="dxa"/>
          </w:tcPr>
          <w:p w14:paraId="3C207B26" w14:textId="2EB0A7B3" w:rsidR="00902FD5" w:rsidRPr="00F939CA" w:rsidRDefault="0077210D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A5CE5">
              <w:rPr>
                <w:rFonts w:ascii="Arial" w:hAnsi="Arial" w:cs="Arial"/>
                <w:b/>
                <w:sz w:val="22"/>
                <w:szCs w:val="22"/>
              </w:rPr>
              <w:t>Recipien</w:t>
            </w:r>
            <w:r w:rsidRPr="00D71C7B">
              <w:rPr>
                <w:rFonts w:ascii="Arial" w:hAnsi="Arial" w:cs="Arial"/>
                <w:b/>
                <w:sz w:val="22"/>
                <w:szCs w:val="22"/>
              </w:rPr>
              <w:t xml:space="preserve">t </w:t>
            </w:r>
            <w:r w:rsidR="00D0061B" w:rsidRPr="00D0061B">
              <w:rPr>
                <w:rFonts w:ascii="Arial" w:hAnsi="Arial" w:cs="Arial"/>
                <w:b/>
                <w:sz w:val="22"/>
                <w:szCs w:val="22"/>
              </w:rPr>
              <w:t>Administrator:</w:t>
            </w:r>
          </w:p>
          <w:p w14:paraId="0D0B940D" w14:textId="77777777" w:rsidR="00902FD5" w:rsidRPr="00F939CA" w:rsidRDefault="00902FD5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0C1CD34" w14:textId="77777777" w:rsidR="00902FD5" w:rsidRPr="00F21C47" w:rsidRDefault="00902FD5" w:rsidP="00B350E1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Name)</w:t>
            </w:r>
          </w:p>
          <w:p w14:paraId="1F3996C2" w14:textId="77777777" w:rsidR="00D0061B" w:rsidRPr="00F21C47" w:rsidRDefault="00D0061B" w:rsidP="00B350E1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Recipient Name)</w:t>
            </w:r>
          </w:p>
          <w:p w14:paraId="071CC085" w14:textId="707565D2" w:rsidR="00902FD5" w:rsidRPr="00F21C47" w:rsidRDefault="00902FD5" w:rsidP="00B350E1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Address)</w:t>
            </w:r>
          </w:p>
          <w:p w14:paraId="225D0E6F" w14:textId="77777777" w:rsidR="00E447D0" w:rsidRPr="00F21C47" w:rsidRDefault="00E447D0" w:rsidP="00E447D0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Phone: (xxx) xxx-</w:t>
            </w:r>
            <w:proofErr w:type="spellStart"/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xxxx</w:t>
            </w:r>
            <w:proofErr w:type="spellEnd"/>
          </w:p>
          <w:p w14:paraId="3D70B1BD" w14:textId="75177209" w:rsidR="00902FD5" w:rsidRPr="00F939CA" w:rsidRDefault="00902FD5" w:rsidP="00B350E1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e-mail:</w:t>
            </w:r>
            <w:r w:rsidR="00E447D0"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 </w:t>
            </w:r>
          </w:p>
        </w:tc>
      </w:tr>
      <w:tr w:rsidR="00902FD5" w:rsidRPr="00F939CA" w14:paraId="2AFF6CF5" w14:textId="77777777" w:rsidTr="000D3F55">
        <w:trPr>
          <w:trHeight w:val="2730"/>
        </w:trPr>
        <w:tc>
          <w:tcPr>
            <w:tcW w:w="4836" w:type="dxa"/>
          </w:tcPr>
          <w:p w14:paraId="568FB321" w14:textId="73B04407" w:rsidR="00F46B33" w:rsidRPr="00F46B33" w:rsidRDefault="00F46B33" w:rsidP="00E46F8B">
            <w:pPr>
              <w:ind w:left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46B33">
              <w:rPr>
                <w:rFonts w:ascii="Arial" w:hAnsi="Arial" w:cs="Arial"/>
                <w:b/>
                <w:sz w:val="22"/>
                <w:szCs w:val="22"/>
              </w:rPr>
              <w:t>Invoices</w:t>
            </w:r>
            <w:r w:rsidR="00E46F8B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1D7E555" w14:textId="77777777" w:rsidR="00F46B33" w:rsidRPr="00F46B33" w:rsidRDefault="00F46B33" w:rsidP="00BE0115">
            <w:pPr>
              <w:tabs>
                <w:tab w:val="left" w:pos="342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4EAFD9C" w14:textId="77777777" w:rsidR="00902FD5" w:rsidRPr="00F939CA" w:rsidRDefault="00902FD5" w:rsidP="00BE0115">
            <w:pPr>
              <w:tabs>
                <w:tab w:val="left" w:pos="342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B2A8953" w14:textId="636E9E6F" w:rsidR="00F62C08" w:rsidRDefault="00F62C08" w:rsidP="00BE0115">
            <w:pPr>
              <w:ind w:left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 PDF of Payment Request invoice packet to: invoices@energy.ca.gov</w:t>
            </w:r>
          </w:p>
          <w:p w14:paraId="4B94D5A5" w14:textId="77777777" w:rsidR="00902FD5" w:rsidRPr="00F939CA" w:rsidRDefault="00902FD5" w:rsidP="00BE0115">
            <w:pPr>
              <w:tabs>
                <w:tab w:val="left" w:pos="342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52" w:type="dxa"/>
          </w:tcPr>
          <w:p w14:paraId="0B488179" w14:textId="1B5B23CA" w:rsidR="00623635" w:rsidRDefault="000C51A2" w:rsidP="00DB3B33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C51A2">
              <w:rPr>
                <w:rFonts w:ascii="Arial" w:hAnsi="Arial" w:cs="Arial"/>
                <w:b/>
                <w:sz w:val="22"/>
                <w:szCs w:val="22"/>
              </w:rPr>
              <w:t>Accounting Officer:</w:t>
            </w:r>
          </w:p>
          <w:p w14:paraId="1A4D279F" w14:textId="77777777" w:rsidR="000C51A2" w:rsidRPr="00F939CA" w:rsidRDefault="000C51A2" w:rsidP="00DB3B33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7A628B5" w14:textId="77777777" w:rsidR="00DB3B33" w:rsidRPr="00F21C47" w:rsidRDefault="00DB3B33" w:rsidP="00DB3B33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Name)</w:t>
            </w:r>
          </w:p>
          <w:p w14:paraId="2A828EB6" w14:textId="7C31556F" w:rsidR="00DB3B33" w:rsidRPr="00F21C47" w:rsidRDefault="00DB3B33" w:rsidP="00DB3B33">
            <w:pPr>
              <w:tabs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Recipient Name)</w:t>
            </w:r>
          </w:p>
          <w:p w14:paraId="6499BA3E" w14:textId="7CE0B4D8" w:rsidR="00DB3B33" w:rsidRPr="00F21C47" w:rsidRDefault="00DB3B33" w:rsidP="00DB3B33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Address)</w:t>
            </w:r>
          </w:p>
          <w:p w14:paraId="1F73CD5B" w14:textId="778CDEA6" w:rsidR="00E447D0" w:rsidRPr="00F21C47" w:rsidRDefault="00E447D0" w:rsidP="00E447D0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Phone: (xxx) xxx-</w:t>
            </w:r>
            <w:proofErr w:type="spellStart"/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xxxx</w:t>
            </w:r>
            <w:proofErr w:type="spellEnd"/>
          </w:p>
          <w:p w14:paraId="51712DB3" w14:textId="1F7EB157" w:rsidR="00DB3B33" w:rsidRPr="00F939CA" w:rsidRDefault="00DB3B33" w:rsidP="00DB3B33">
            <w:pPr>
              <w:numPr>
                <w:ilvl w:val="12"/>
                <w:numId w:val="0"/>
              </w:numPr>
              <w:ind w:left="180"/>
              <w:rPr>
                <w:rFonts w:ascii="Arial" w:hAnsi="Arial" w:cs="Arial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e-mail:</w:t>
            </w:r>
            <w:r w:rsidR="00E447D0"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 </w:t>
            </w:r>
          </w:p>
        </w:tc>
      </w:tr>
      <w:tr w:rsidR="00902FD5" w:rsidRPr="00F939CA" w14:paraId="576215F0" w14:textId="77777777" w:rsidTr="000D3F55">
        <w:trPr>
          <w:trHeight w:val="2760"/>
        </w:trPr>
        <w:tc>
          <w:tcPr>
            <w:tcW w:w="4836" w:type="dxa"/>
          </w:tcPr>
          <w:p w14:paraId="70240068" w14:textId="56FDB534" w:rsidR="00F67B1A" w:rsidRPr="00F67B1A" w:rsidRDefault="00E87650" w:rsidP="00BE0115">
            <w:pPr>
              <w:numPr>
                <w:ilvl w:val="12"/>
                <w:numId w:val="0"/>
              </w:numPr>
              <w:ind w:left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02ED3">
              <w:rPr>
                <w:rFonts w:ascii="Arial" w:hAnsi="Arial" w:cs="Arial"/>
                <w:b/>
                <w:sz w:val="22"/>
                <w:szCs w:val="22"/>
              </w:rPr>
              <w:t>Commission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67B1A" w:rsidRPr="00F67B1A">
              <w:rPr>
                <w:rFonts w:ascii="Arial" w:hAnsi="Arial" w:cs="Arial"/>
                <w:b/>
                <w:sz w:val="22"/>
                <w:szCs w:val="22"/>
              </w:rPr>
              <w:t>Legal Notices:</w:t>
            </w:r>
          </w:p>
          <w:p w14:paraId="30309C34" w14:textId="77777777" w:rsidR="00F67B1A" w:rsidRPr="00F67B1A" w:rsidRDefault="00F67B1A" w:rsidP="00BE0115">
            <w:pPr>
              <w:numPr>
                <w:ilvl w:val="12"/>
                <w:numId w:val="0"/>
              </w:numPr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3E54BA2" w14:textId="77777777" w:rsidR="00F67B1A" w:rsidRPr="00F67B1A" w:rsidRDefault="00F67B1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67B1A">
              <w:rPr>
                <w:rFonts w:ascii="Arial" w:hAnsi="Arial" w:cs="Arial"/>
                <w:sz w:val="22"/>
                <w:szCs w:val="22"/>
              </w:rPr>
              <w:t xml:space="preserve">Tatyana </w:t>
            </w:r>
            <w:proofErr w:type="spellStart"/>
            <w:r w:rsidRPr="00F67B1A">
              <w:rPr>
                <w:rFonts w:ascii="Arial" w:hAnsi="Arial" w:cs="Arial"/>
                <w:sz w:val="22"/>
                <w:szCs w:val="22"/>
              </w:rPr>
              <w:t>Yakshina</w:t>
            </w:r>
            <w:proofErr w:type="spellEnd"/>
          </w:p>
          <w:p w14:paraId="1E937067" w14:textId="77777777" w:rsidR="00F67B1A" w:rsidRDefault="00F67B1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67B1A">
              <w:rPr>
                <w:rFonts w:ascii="Arial" w:hAnsi="Arial" w:cs="Arial"/>
                <w:sz w:val="22"/>
                <w:szCs w:val="22"/>
              </w:rPr>
              <w:t>Grants Manager</w:t>
            </w:r>
          </w:p>
          <w:p w14:paraId="1BA21BBF" w14:textId="350F2037" w:rsidR="00C45ACA" w:rsidRPr="00F67B1A" w:rsidRDefault="00C45AC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939CA">
              <w:rPr>
                <w:rFonts w:ascii="Arial" w:hAnsi="Arial" w:cs="Arial"/>
                <w:sz w:val="22"/>
                <w:szCs w:val="22"/>
              </w:rPr>
              <w:t>California Energy Commission</w:t>
            </w:r>
          </w:p>
          <w:p w14:paraId="194BDE23" w14:textId="6D7C3896" w:rsidR="00F67B1A" w:rsidRPr="00F67B1A" w:rsidRDefault="75494DC9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265D60BE">
              <w:rPr>
                <w:rFonts w:ascii="Arial" w:hAnsi="Arial" w:cs="Arial"/>
                <w:sz w:val="22"/>
                <w:szCs w:val="22"/>
              </w:rPr>
              <w:t>715 P Street</w:t>
            </w:r>
            <w:r w:rsidR="00F67B1A" w:rsidRPr="265D60BE">
              <w:rPr>
                <w:rFonts w:ascii="Arial" w:hAnsi="Arial" w:cs="Arial"/>
                <w:sz w:val="22"/>
                <w:szCs w:val="22"/>
              </w:rPr>
              <w:t>, MS-1</w:t>
            </w:r>
          </w:p>
          <w:p w14:paraId="0E959978" w14:textId="77777777" w:rsidR="00F67B1A" w:rsidRPr="00F67B1A" w:rsidRDefault="00F67B1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67B1A">
              <w:rPr>
                <w:rFonts w:ascii="Arial" w:hAnsi="Arial" w:cs="Arial"/>
                <w:sz w:val="22"/>
                <w:szCs w:val="22"/>
              </w:rPr>
              <w:t>Sacramento, CA 95814</w:t>
            </w:r>
          </w:p>
          <w:p w14:paraId="0EE1407E" w14:textId="1575D6A6" w:rsidR="00F67B1A" w:rsidRPr="00F67B1A" w:rsidRDefault="00F67B1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  <w:lang w:val="fr-FR"/>
              </w:rPr>
            </w:pPr>
            <w:proofErr w:type="gramStart"/>
            <w:r w:rsidRPr="745A5106">
              <w:rPr>
                <w:rFonts w:ascii="Arial" w:hAnsi="Arial" w:cs="Arial"/>
                <w:sz w:val="22"/>
                <w:szCs w:val="22"/>
                <w:lang w:val="fr-FR"/>
              </w:rPr>
              <w:t>Phone:</w:t>
            </w:r>
            <w:proofErr w:type="gramEnd"/>
            <w:r w:rsidRPr="745A5106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r w:rsidR="745A5106" w:rsidRPr="745A5106">
              <w:rPr>
                <w:rFonts w:ascii="Arial" w:hAnsi="Arial" w:cs="Arial"/>
                <w:sz w:val="22"/>
                <w:szCs w:val="22"/>
                <w:lang w:val="fr-FR"/>
              </w:rPr>
              <w:t>(916) 827-9294</w:t>
            </w:r>
          </w:p>
          <w:p w14:paraId="29D6B04F" w14:textId="04E10F25" w:rsidR="00902FD5" w:rsidRPr="00BE0115" w:rsidRDefault="00F67B1A" w:rsidP="00BE0115">
            <w:pPr>
              <w:tabs>
                <w:tab w:val="left" w:pos="360"/>
              </w:tabs>
              <w:ind w:left="60"/>
              <w:jc w:val="both"/>
              <w:rPr>
                <w:rFonts w:ascii="Arial" w:hAnsi="Arial" w:cs="Arial"/>
                <w:sz w:val="22"/>
                <w:szCs w:val="22"/>
                <w:lang w:val="fr-FR"/>
              </w:rPr>
            </w:pPr>
            <w:proofErr w:type="gramStart"/>
            <w:r w:rsidRPr="00F67B1A">
              <w:rPr>
                <w:rFonts w:ascii="Arial" w:hAnsi="Arial" w:cs="Arial"/>
                <w:sz w:val="22"/>
                <w:szCs w:val="22"/>
                <w:lang w:val="fr-FR"/>
              </w:rPr>
              <w:t>e-mail:</w:t>
            </w:r>
            <w:proofErr w:type="gramEnd"/>
            <w:r w:rsidRPr="00F67B1A">
              <w:rPr>
                <w:rFonts w:ascii="Arial" w:hAnsi="Arial" w:cs="Arial"/>
                <w:sz w:val="22"/>
                <w:szCs w:val="22"/>
                <w:lang w:val="fr-FR"/>
              </w:rPr>
              <w:t xml:space="preserve"> </w:t>
            </w:r>
            <w:hyperlink r:id="rId10" w:history="1">
              <w:r w:rsidRPr="00F67B1A">
                <w:rPr>
                  <w:rFonts w:ascii="Arial" w:hAnsi="Arial" w:cs="Arial"/>
                  <w:color w:val="0000FF"/>
                  <w:sz w:val="22"/>
                  <w:szCs w:val="22"/>
                  <w:u w:val="single"/>
                  <w:lang w:val="fr-FR"/>
                </w:rPr>
                <w:t>tatyana.yakshina@energy.ca.gov</w:t>
              </w:r>
            </w:hyperlink>
          </w:p>
        </w:tc>
        <w:tc>
          <w:tcPr>
            <w:tcW w:w="5052" w:type="dxa"/>
          </w:tcPr>
          <w:p w14:paraId="7B0A70FD" w14:textId="08BDCB9F" w:rsidR="00902FD5" w:rsidRPr="00F939CA" w:rsidRDefault="099F21C4" w:rsidP="099F21C4">
            <w:pPr>
              <w:ind w:left="18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99F21C4">
              <w:rPr>
                <w:rFonts w:ascii="Arial" w:hAnsi="Arial" w:cs="Arial"/>
                <w:b/>
                <w:bCs/>
                <w:sz w:val="22"/>
                <w:szCs w:val="22"/>
              </w:rPr>
              <w:t>Legal Notices:</w:t>
            </w:r>
          </w:p>
          <w:p w14:paraId="1DC8BDBB" w14:textId="43B7AB2D" w:rsidR="00902FD5" w:rsidRPr="000D3F55" w:rsidRDefault="00902FD5" w:rsidP="099F21C4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</w:p>
          <w:p w14:paraId="60302CE5" w14:textId="77777777" w:rsidR="00902FD5" w:rsidRPr="000D3F55" w:rsidRDefault="00DB3B33" w:rsidP="099F21C4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0D3F55">
              <w:rPr>
                <w:rFonts w:ascii="Arial" w:hAnsi="Arial" w:cs="Arial"/>
                <w:color w:val="0070C0"/>
                <w:sz w:val="22"/>
                <w:szCs w:val="22"/>
              </w:rPr>
              <w:t>(Name)</w:t>
            </w:r>
          </w:p>
          <w:p w14:paraId="3CD1A415" w14:textId="16159F75" w:rsidR="00902FD5" w:rsidRPr="00F21C47" w:rsidRDefault="099F21C4" w:rsidP="099F21C4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color w:val="0070C0"/>
                <w:szCs w:val="24"/>
              </w:rPr>
            </w:pPr>
            <w:r w:rsidRPr="000D3F55">
              <w:rPr>
                <w:rFonts w:ascii="Arial" w:hAnsi="Arial" w:cs="Arial"/>
                <w:color w:val="0070C0"/>
                <w:sz w:val="22"/>
                <w:szCs w:val="22"/>
              </w:rPr>
              <w:t>(Title</w:t>
            </w: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)</w:t>
            </w:r>
          </w:p>
          <w:p w14:paraId="4BA5B0E4" w14:textId="0AC1A439" w:rsidR="00902FD5" w:rsidRPr="00F21C47" w:rsidRDefault="00DB3B33" w:rsidP="099F21C4">
            <w:pPr>
              <w:tabs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</w:t>
            </w:r>
            <w:r w:rsidR="00B1448F"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Business </w:t>
            </w: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Name)</w:t>
            </w:r>
          </w:p>
          <w:p w14:paraId="540816DF" w14:textId="327ECC34" w:rsidR="00902FD5" w:rsidRPr="00F21C47" w:rsidRDefault="00DB3B33" w:rsidP="099F21C4">
            <w:pPr>
              <w:tabs>
                <w:tab w:val="left" w:pos="342"/>
                <w:tab w:val="left" w:pos="358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(Address)</w:t>
            </w:r>
          </w:p>
          <w:p w14:paraId="1F52F9E6" w14:textId="069BA6F8" w:rsidR="00902FD5" w:rsidRPr="00F21C47" w:rsidRDefault="00DB3B33" w:rsidP="099F21C4">
            <w:pPr>
              <w:tabs>
                <w:tab w:val="left" w:pos="342"/>
              </w:tabs>
              <w:ind w:left="180"/>
              <w:jc w:val="both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Phone:</w:t>
            </w:r>
            <w:r w:rsidR="006763F6" w:rsidRPr="00F21C47">
              <w:rPr>
                <w:rFonts w:ascii="Arial" w:hAnsi="Arial" w:cs="Arial"/>
                <w:color w:val="0070C0"/>
                <w:sz w:val="22"/>
                <w:szCs w:val="22"/>
              </w:rPr>
              <w:t xml:space="preserve"> (xxx) xxx-</w:t>
            </w:r>
            <w:proofErr w:type="spellStart"/>
            <w:r w:rsidR="006763F6" w:rsidRPr="00F21C47">
              <w:rPr>
                <w:rFonts w:ascii="Arial" w:hAnsi="Arial" w:cs="Arial"/>
                <w:color w:val="0070C0"/>
                <w:sz w:val="22"/>
                <w:szCs w:val="22"/>
              </w:rPr>
              <w:t>xxxx</w:t>
            </w:r>
            <w:proofErr w:type="spellEnd"/>
            <w:r w:rsidR="00902FD5" w:rsidRPr="00F21C47">
              <w:rPr>
                <w:color w:val="0070C0"/>
              </w:rPr>
              <w:tab/>
            </w:r>
            <w:r w:rsidR="00902FD5" w:rsidRPr="00F21C47">
              <w:rPr>
                <w:color w:val="0070C0"/>
              </w:rPr>
              <w:tab/>
            </w:r>
          </w:p>
          <w:p w14:paraId="19D3347B" w14:textId="77777777" w:rsidR="00902FD5" w:rsidRPr="00F21C47" w:rsidRDefault="00DB3B33" w:rsidP="099F21C4">
            <w:pPr>
              <w:ind w:left="180"/>
              <w:rPr>
                <w:rFonts w:ascii="Arial" w:hAnsi="Arial" w:cs="Arial"/>
                <w:color w:val="0070C0"/>
                <w:sz w:val="22"/>
                <w:szCs w:val="22"/>
              </w:rPr>
            </w:pPr>
            <w:r w:rsidRPr="00F21C47">
              <w:rPr>
                <w:rFonts w:ascii="Arial" w:hAnsi="Arial" w:cs="Arial"/>
                <w:color w:val="0070C0"/>
                <w:sz w:val="22"/>
                <w:szCs w:val="22"/>
              </w:rPr>
              <w:t>e-mail:</w:t>
            </w:r>
          </w:p>
          <w:p w14:paraId="6DA1BA0A" w14:textId="7A4377E6" w:rsidR="00902FD5" w:rsidRPr="00F939CA" w:rsidRDefault="00902FD5" w:rsidP="099F21C4">
            <w:pPr>
              <w:ind w:left="180"/>
              <w:jc w:val="both"/>
              <w:rPr>
                <w:b/>
                <w:bCs/>
                <w:szCs w:val="24"/>
              </w:rPr>
            </w:pPr>
          </w:p>
        </w:tc>
      </w:tr>
    </w:tbl>
    <w:p w14:paraId="049F31CB" w14:textId="77777777" w:rsidR="003236A1" w:rsidRDefault="003236A1"/>
    <w:sectPr w:rsidR="003236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7555A" w14:textId="77777777" w:rsidR="00154273" w:rsidRDefault="00154273">
      <w:r>
        <w:separator/>
      </w:r>
    </w:p>
  </w:endnote>
  <w:endnote w:type="continuationSeparator" w:id="0">
    <w:p w14:paraId="0C78B709" w14:textId="77777777" w:rsidR="00154273" w:rsidRDefault="00154273">
      <w:r>
        <w:continuationSeparator/>
      </w:r>
    </w:p>
  </w:endnote>
  <w:endnote w:type="continuationNotice" w:id="1">
    <w:p w14:paraId="76143165" w14:textId="77777777" w:rsidR="00154273" w:rsidRDefault="001542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9EA51" w14:textId="77777777" w:rsidR="00820524" w:rsidRDefault="008205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75E23" w14:textId="3406BDAC" w:rsidR="00272EDE" w:rsidRPr="00A20382" w:rsidRDefault="004F4551" w:rsidP="00400196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rStyle w:val="PageNumber"/>
        <w:rFonts w:ascii="Arial" w:hAnsi="Arial" w:cs="Arial"/>
        <w:sz w:val="20"/>
        <w:szCs w:val="16"/>
      </w:rPr>
    </w:pPr>
    <w:r w:rsidRPr="00820524">
      <w:rPr>
        <w:rFonts w:ascii="Arial" w:hAnsi="Arial" w:cs="Arial"/>
        <w:color w:val="C00000"/>
        <w:sz w:val="20"/>
        <w:szCs w:val="16"/>
      </w:rPr>
      <w:t>Business Meeting date</w:t>
    </w:r>
    <w:r w:rsidR="00272EDE" w:rsidRPr="00A20382">
      <w:rPr>
        <w:rFonts w:ascii="Arial" w:hAnsi="Arial" w:cs="Arial"/>
        <w:sz w:val="20"/>
        <w:szCs w:val="16"/>
      </w:rPr>
      <w:tab/>
    </w:r>
    <w:r w:rsidR="00272EDE" w:rsidRPr="00A20382">
      <w:rPr>
        <w:rStyle w:val="PageNumber"/>
        <w:rFonts w:ascii="Arial" w:hAnsi="Arial" w:cs="Arial"/>
        <w:sz w:val="20"/>
        <w:szCs w:val="16"/>
      </w:rPr>
      <w:t xml:space="preserve">Page </w: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begin"/>
    </w:r>
    <w:r w:rsidR="00272EDE" w:rsidRPr="00A20382">
      <w:rPr>
        <w:rStyle w:val="PageNumber"/>
        <w:rFonts w:ascii="Arial" w:hAnsi="Arial" w:cs="Arial"/>
        <w:sz w:val="20"/>
        <w:szCs w:val="16"/>
      </w:rPr>
      <w:instrText xml:space="preserve"> PAGE </w:instrTex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separate"/>
    </w:r>
    <w:r w:rsidR="00023C11">
      <w:rPr>
        <w:rStyle w:val="PageNumber"/>
        <w:rFonts w:ascii="Arial" w:hAnsi="Arial" w:cs="Arial"/>
        <w:noProof/>
        <w:sz w:val="20"/>
        <w:szCs w:val="16"/>
      </w:rPr>
      <w:t>1</w: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end"/>
    </w:r>
    <w:r w:rsidR="00272EDE" w:rsidRPr="00A20382">
      <w:rPr>
        <w:rStyle w:val="PageNumber"/>
        <w:rFonts w:ascii="Arial" w:hAnsi="Arial" w:cs="Arial"/>
        <w:sz w:val="20"/>
        <w:szCs w:val="16"/>
      </w:rPr>
      <w:t xml:space="preserve"> of </w: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begin"/>
    </w:r>
    <w:r w:rsidR="00272EDE" w:rsidRPr="00A20382">
      <w:rPr>
        <w:rStyle w:val="PageNumber"/>
        <w:rFonts w:ascii="Arial" w:hAnsi="Arial" w:cs="Arial"/>
        <w:sz w:val="20"/>
        <w:szCs w:val="16"/>
      </w:rPr>
      <w:instrText xml:space="preserve"> NUMPAGES </w:instrTex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separate"/>
    </w:r>
    <w:r w:rsidR="00023C11">
      <w:rPr>
        <w:rStyle w:val="PageNumber"/>
        <w:rFonts w:ascii="Arial" w:hAnsi="Arial" w:cs="Arial"/>
        <w:noProof/>
        <w:sz w:val="20"/>
        <w:szCs w:val="16"/>
      </w:rPr>
      <w:t>1</w:t>
    </w:r>
    <w:r w:rsidR="00272EDE" w:rsidRPr="00A20382">
      <w:rPr>
        <w:rStyle w:val="PageNumber"/>
        <w:rFonts w:ascii="Arial" w:hAnsi="Arial" w:cs="Arial"/>
        <w:sz w:val="20"/>
        <w:szCs w:val="16"/>
      </w:rPr>
      <w:fldChar w:fldCharType="end"/>
    </w:r>
    <w:r w:rsidR="00272EDE" w:rsidRPr="00A20382">
      <w:rPr>
        <w:rStyle w:val="PageNumber"/>
        <w:rFonts w:ascii="Arial" w:hAnsi="Arial" w:cs="Arial"/>
        <w:sz w:val="20"/>
        <w:szCs w:val="16"/>
      </w:rPr>
      <w:tab/>
    </w:r>
    <w:r w:rsidR="00A859F1" w:rsidRPr="00820524">
      <w:rPr>
        <w:rStyle w:val="PageNumber"/>
        <w:rFonts w:ascii="Arial" w:hAnsi="Arial" w:cs="Arial"/>
        <w:color w:val="C00000"/>
        <w:sz w:val="20"/>
        <w:szCs w:val="16"/>
      </w:rPr>
      <w:t>(</w:t>
    </w:r>
    <w:r w:rsidR="002C4CFF" w:rsidRPr="00820524">
      <w:rPr>
        <w:rStyle w:val="PageNumber"/>
        <w:rFonts w:ascii="Arial" w:hAnsi="Arial" w:cs="Arial"/>
        <w:color w:val="C00000"/>
        <w:sz w:val="20"/>
        <w:szCs w:val="16"/>
      </w:rPr>
      <w:t>Grant</w:t>
    </w:r>
    <w:r w:rsidRPr="00820524">
      <w:rPr>
        <w:rStyle w:val="PageNumber"/>
        <w:rFonts w:ascii="Arial" w:hAnsi="Arial" w:cs="Arial"/>
        <w:color w:val="C00000"/>
        <w:sz w:val="20"/>
        <w:szCs w:val="16"/>
      </w:rPr>
      <w:t xml:space="preserve"> #</w:t>
    </w:r>
    <w:r w:rsidR="00A859F1" w:rsidRPr="00820524">
      <w:rPr>
        <w:rStyle w:val="PageNumber"/>
        <w:rFonts w:ascii="Arial" w:hAnsi="Arial" w:cs="Arial"/>
        <w:color w:val="C00000"/>
        <w:sz w:val="20"/>
        <w:szCs w:val="16"/>
      </w:rPr>
      <w:t>)</w:t>
    </w:r>
  </w:p>
  <w:p w14:paraId="0EDF97E9" w14:textId="5A3A4F26" w:rsidR="00272EDE" w:rsidRPr="00A20382" w:rsidRDefault="00272EDE" w:rsidP="00400196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rFonts w:ascii="Arial" w:hAnsi="Arial" w:cs="Arial"/>
        <w:sz w:val="20"/>
      </w:rPr>
    </w:pPr>
    <w:r w:rsidRPr="00A20382">
      <w:rPr>
        <w:rStyle w:val="PageNumber"/>
        <w:rFonts w:ascii="Arial" w:hAnsi="Arial" w:cs="Arial"/>
        <w:sz w:val="20"/>
        <w:szCs w:val="16"/>
      </w:rPr>
      <w:tab/>
    </w:r>
    <w:r w:rsidR="006C4C60" w:rsidRPr="00A20382">
      <w:rPr>
        <w:rStyle w:val="PageNumber"/>
        <w:rFonts w:ascii="Arial" w:hAnsi="Arial" w:cs="Arial"/>
        <w:sz w:val="20"/>
        <w:szCs w:val="16"/>
      </w:rPr>
      <w:tab/>
    </w:r>
    <w:r w:rsidR="00A859F1" w:rsidRPr="00820524">
      <w:rPr>
        <w:rStyle w:val="PageNumber"/>
        <w:rFonts w:ascii="Arial" w:hAnsi="Arial" w:cs="Arial"/>
        <w:color w:val="C00000"/>
        <w:sz w:val="20"/>
        <w:szCs w:val="16"/>
      </w:rPr>
      <w:t>(</w:t>
    </w:r>
    <w:r w:rsidR="002C4CFF" w:rsidRPr="00820524">
      <w:rPr>
        <w:rStyle w:val="PageNumber"/>
        <w:rFonts w:ascii="Arial" w:hAnsi="Arial" w:cs="Arial"/>
        <w:color w:val="C00000"/>
        <w:sz w:val="20"/>
      </w:rPr>
      <w:t>Recipient</w:t>
    </w:r>
    <w:r w:rsidR="004F4551" w:rsidRPr="00820524">
      <w:rPr>
        <w:rStyle w:val="PageNumber"/>
        <w:rFonts w:ascii="Arial" w:hAnsi="Arial" w:cs="Arial"/>
        <w:color w:val="C00000"/>
        <w:sz w:val="20"/>
      </w:rPr>
      <w:t xml:space="preserve"> name</w:t>
    </w:r>
    <w:r w:rsidR="00A859F1" w:rsidRPr="00820524">
      <w:rPr>
        <w:rStyle w:val="PageNumber"/>
        <w:rFonts w:ascii="Arial" w:hAnsi="Arial" w:cs="Arial"/>
        <w:color w:val="C00000"/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D997E" w14:textId="77777777" w:rsidR="00820524" w:rsidRDefault="008205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98B22" w14:textId="77777777" w:rsidR="00154273" w:rsidRDefault="00154273">
      <w:r>
        <w:separator/>
      </w:r>
    </w:p>
  </w:footnote>
  <w:footnote w:type="continuationSeparator" w:id="0">
    <w:p w14:paraId="26F9CCC6" w14:textId="77777777" w:rsidR="00154273" w:rsidRDefault="00154273">
      <w:r>
        <w:continuationSeparator/>
      </w:r>
    </w:p>
  </w:footnote>
  <w:footnote w:type="continuationNotice" w:id="1">
    <w:p w14:paraId="02B338C5" w14:textId="77777777" w:rsidR="00154273" w:rsidRDefault="001542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6814C" w14:textId="77777777" w:rsidR="00820524" w:rsidRDefault="008205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9B89" w14:textId="1E0AE349" w:rsidR="003D4913" w:rsidRPr="00814981" w:rsidRDefault="00F21C47" w:rsidP="003D4913">
    <w:pPr>
      <w:pStyle w:val="Title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ATTACHMENT 7</w:t>
    </w:r>
  </w:p>
  <w:p w14:paraId="1641939D" w14:textId="77777777" w:rsidR="003D4913" w:rsidRPr="00814981" w:rsidRDefault="003D4913" w:rsidP="003D4913">
    <w:pPr>
      <w:jc w:val="center"/>
      <w:rPr>
        <w:rFonts w:ascii="Arial" w:hAnsi="Arial" w:cs="Arial"/>
        <w:b/>
        <w:sz w:val="28"/>
        <w:szCs w:val="28"/>
      </w:rPr>
    </w:pPr>
    <w:r w:rsidRPr="00814981">
      <w:rPr>
        <w:rFonts w:ascii="Arial" w:hAnsi="Arial" w:cs="Arial"/>
        <w:b/>
        <w:sz w:val="28"/>
        <w:szCs w:val="28"/>
      </w:rPr>
      <w:t>Agreement Contacts</w:t>
    </w:r>
  </w:p>
  <w:p w14:paraId="102042CA" w14:textId="77777777" w:rsidR="003D4913" w:rsidRDefault="003D49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62FD" w14:textId="77777777" w:rsidR="00820524" w:rsidRDefault="008205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TA2MTW1MDUwMjVS0lEKTi0uzszPAykwrAUAlVs6ZywAAAA="/>
  </w:docVars>
  <w:rsids>
    <w:rsidRoot w:val="00902FD5"/>
    <w:rsid w:val="00002ED3"/>
    <w:rsid w:val="00023866"/>
    <w:rsid w:val="00023C11"/>
    <w:rsid w:val="000541DB"/>
    <w:rsid w:val="000914A9"/>
    <w:rsid w:val="00093888"/>
    <w:rsid w:val="00096E6A"/>
    <w:rsid w:val="000A28A3"/>
    <w:rsid w:val="000B599E"/>
    <w:rsid w:val="000C0885"/>
    <w:rsid w:val="000C51A2"/>
    <w:rsid w:val="000D3F55"/>
    <w:rsid w:val="000E01E5"/>
    <w:rsid w:val="0010774A"/>
    <w:rsid w:val="00151C99"/>
    <w:rsid w:val="00154273"/>
    <w:rsid w:val="001726BB"/>
    <w:rsid w:val="00202C81"/>
    <w:rsid w:val="00214576"/>
    <w:rsid w:val="00236B13"/>
    <w:rsid w:val="002503D3"/>
    <w:rsid w:val="00264451"/>
    <w:rsid w:val="00272EDE"/>
    <w:rsid w:val="00294231"/>
    <w:rsid w:val="002C4CFF"/>
    <w:rsid w:val="002D02B7"/>
    <w:rsid w:val="002D33A9"/>
    <w:rsid w:val="002E5BA3"/>
    <w:rsid w:val="00316B2A"/>
    <w:rsid w:val="00320A67"/>
    <w:rsid w:val="003236A1"/>
    <w:rsid w:val="00326068"/>
    <w:rsid w:val="003C4D11"/>
    <w:rsid w:val="003D4913"/>
    <w:rsid w:val="00400196"/>
    <w:rsid w:val="00400272"/>
    <w:rsid w:val="00414F17"/>
    <w:rsid w:val="004343AB"/>
    <w:rsid w:val="0044275F"/>
    <w:rsid w:val="00443A6C"/>
    <w:rsid w:val="00477B83"/>
    <w:rsid w:val="00480E7C"/>
    <w:rsid w:val="004C3907"/>
    <w:rsid w:val="004F4551"/>
    <w:rsid w:val="00523C28"/>
    <w:rsid w:val="00543FE6"/>
    <w:rsid w:val="005545BF"/>
    <w:rsid w:val="00623635"/>
    <w:rsid w:val="00667DDB"/>
    <w:rsid w:val="006763F6"/>
    <w:rsid w:val="006866FC"/>
    <w:rsid w:val="006A3A6F"/>
    <w:rsid w:val="006A5F04"/>
    <w:rsid w:val="006C4C60"/>
    <w:rsid w:val="006F1E56"/>
    <w:rsid w:val="00701612"/>
    <w:rsid w:val="00713A02"/>
    <w:rsid w:val="007304B0"/>
    <w:rsid w:val="007635F1"/>
    <w:rsid w:val="0077210D"/>
    <w:rsid w:val="007743C1"/>
    <w:rsid w:val="0077556E"/>
    <w:rsid w:val="007832FE"/>
    <w:rsid w:val="007C4BF0"/>
    <w:rsid w:val="007E2CC8"/>
    <w:rsid w:val="007F104F"/>
    <w:rsid w:val="008119FE"/>
    <w:rsid w:val="00814981"/>
    <w:rsid w:val="00820524"/>
    <w:rsid w:val="00853442"/>
    <w:rsid w:val="00861BF4"/>
    <w:rsid w:val="00872B08"/>
    <w:rsid w:val="00882A63"/>
    <w:rsid w:val="0088561B"/>
    <w:rsid w:val="008A5271"/>
    <w:rsid w:val="008A5CE5"/>
    <w:rsid w:val="008B3785"/>
    <w:rsid w:val="008C0B82"/>
    <w:rsid w:val="00902FD5"/>
    <w:rsid w:val="00915498"/>
    <w:rsid w:val="00926CD8"/>
    <w:rsid w:val="00933297"/>
    <w:rsid w:val="00965190"/>
    <w:rsid w:val="00993F3D"/>
    <w:rsid w:val="009D6D0F"/>
    <w:rsid w:val="009D71BA"/>
    <w:rsid w:val="00A14C94"/>
    <w:rsid w:val="00A20382"/>
    <w:rsid w:val="00A30E39"/>
    <w:rsid w:val="00A51D93"/>
    <w:rsid w:val="00A807FA"/>
    <w:rsid w:val="00A859F1"/>
    <w:rsid w:val="00A92E80"/>
    <w:rsid w:val="00AB59BC"/>
    <w:rsid w:val="00AE6BE3"/>
    <w:rsid w:val="00B1448F"/>
    <w:rsid w:val="00B32C94"/>
    <w:rsid w:val="00B350E1"/>
    <w:rsid w:val="00B71762"/>
    <w:rsid w:val="00BA5504"/>
    <w:rsid w:val="00BA7A33"/>
    <w:rsid w:val="00BC31B4"/>
    <w:rsid w:val="00BD0CC3"/>
    <w:rsid w:val="00BE0115"/>
    <w:rsid w:val="00BE4727"/>
    <w:rsid w:val="00C0298B"/>
    <w:rsid w:val="00C20B4F"/>
    <w:rsid w:val="00C45ACA"/>
    <w:rsid w:val="00CC3566"/>
    <w:rsid w:val="00D0061B"/>
    <w:rsid w:val="00D01EBA"/>
    <w:rsid w:val="00D0377B"/>
    <w:rsid w:val="00D341E1"/>
    <w:rsid w:val="00D67215"/>
    <w:rsid w:val="00D71C7B"/>
    <w:rsid w:val="00D80F78"/>
    <w:rsid w:val="00D812E8"/>
    <w:rsid w:val="00DB3B33"/>
    <w:rsid w:val="00DB7E4D"/>
    <w:rsid w:val="00DC2156"/>
    <w:rsid w:val="00DC6AF2"/>
    <w:rsid w:val="00DE2D69"/>
    <w:rsid w:val="00DF2893"/>
    <w:rsid w:val="00E23A58"/>
    <w:rsid w:val="00E27637"/>
    <w:rsid w:val="00E447D0"/>
    <w:rsid w:val="00E46F8B"/>
    <w:rsid w:val="00E51B0E"/>
    <w:rsid w:val="00E54A40"/>
    <w:rsid w:val="00E75592"/>
    <w:rsid w:val="00E87650"/>
    <w:rsid w:val="00ED175C"/>
    <w:rsid w:val="00EE66B4"/>
    <w:rsid w:val="00F13D04"/>
    <w:rsid w:val="00F21C47"/>
    <w:rsid w:val="00F46B33"/>
    <w:rsid w:val="00F62C08"/>
    <w:rsid w:val="00F67B1A"/>
    <w:rsid w:val="00F939CA"/>
    <w:rsid w:val="00FB11F1"/>
    <w:rsid w:val="00FB6CE8"/>
    <w:rsid w:val="00FC1987"/>
    <w:rsid w:val="00FD3D5E"/>
    <w:rsid w:val="0707A1E5"/>
    <w:rsid w:val="099F21C4"/>
    <w:rsid w:val="10A4D09F"/>
    <w:rsid w:val="128E1C8B"/>
    <w:rsid w:val="1322E508"/>
    <w:rsid w:val="1A54F861"/>
    <w:rsid w:val="1D28C1C4"/>
    <w:rsid w:val="1DEB99DB"/>
    <w:rsid w:val="1EE8F9D6"/>
    <w:rsid w:val="1F82D90B"/>
    <w:rsid w:val="22B2099F"/>
    <w:rsid w:val="259ADF73"/>
    <w:rsid w:val="265D60BE"/>
    <w:rsid w:val="291B6F5F"/>
    <w:rsid w:val="2B00E383"/>
    <w:rsid w:val="2C607AE3"/>
    <w:rsid w:val="2D641788"/>
    <w:rsid w:val="2E388445"/>
    <w:rsid w:val="34B8402B"/>
    <w:rsid w:val="350A19B5"/>
    <w:rsid w:val="3D8DB568"/>
    <w:rsid w:val="3D9F6747"/>
    <w:rsid w:val="3E2EB46D"/>
    <w:rsid w:val="45988429"/>
    <w:rsid w:val="511995B7"/>
    <w:rsid w:val="61A7CFFD"/>
    <w:rsid w:val="6248A287"/>
    <w:rsid w:val="63AE4891"/>
    <w:rsid w:val="665856A0"/>
    <w:rsid w:val="6A977C6B"/>
    <w:rsid w:val="6C334CCC"/>
    <w:rsid w:val="72D20BEB"/>
    <w:rsid w:val="745A5106"/>
    <w:rsid w:val="75494DC9"/>
    <w:rsid w:val="77F67BE4"/>
    <w:rsid w:val="7CB49A17"/>
    <w:rsid w:val="7D86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C54621"/>
  <w15:chartTrackingRefBased/>
  <w15:docId w15:val="{939EB349-7ADC-4D00-BCF8-6D184534D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FD5"/>
    <w:rPr>
      <w:rFonts w:ascii="Times New Roman" w:eastAsia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02FD5"/>
    <w:pPr>
      <w:jc w:val="center"/>
    </w:pPr>
    <w:rPr>
      <w:b/>
      <w:sz w:val="20"/>
    </w:rPr>
  </w:style>
  <w:style w:type="character" w:customStyle="1" w:styleId="TitleChar">
    <w:name w:val="Title Char"/>
    <w:link w:val="Title"/>
    <w:rsid w:val="00902FD5"/>
    <w:rPr>
      <w:rFonts w:ascii="Times New Roman" w:eastAsia="Times New Roman" w:hAnsi="Times New Roman" w:cs="Times New Roman"/>
      <w:b/>
      <w:sz w:val="20"/>
      <w:szCs w:val="20"/>
    </w:rPr>
  </w:style>
  <w:style w:type="paragraph" w:styleId="Header">
    <w:name w:val="header"/>
    <w:basedOn w:val="Normal"/>
    <w:link w:val="HeaderChar"/>
    <w:rsid w:val="00902FD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902FD5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rsid w:val="00902FD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902FD5"/>
    <w:rPr>
      <w:rFonts w:ascii="Times New Roman" w:eastAsia="Times New Roman" w:hAnsi="Times New Roman" w:cs="Times New Roman"/>
      <w:szCs w:val="20"/>
    </w:rPr>
  </w:style>
  <w:style w:type="character" w:styleId="PageNumber">
    <w:name w:val="page number"/>
    <w:basedOn w:val="DefaultParagraphFont"/>
    <w:rsid w:val="00902FD5"/>
  </w:style>
  <w:style w:type="character" w:styleId="Hyperlink">
    <w:name w:val="Hyperlink"/>
    <w:uiPriority w:val="99"/>
    <w:unhideWhenUsed/>
    <w:rsid w:val="0044275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4C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4C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4C94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C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C94"/>
    <w:rPr>
      <w:rFonts w:ascii="Times New Roman" w:eastAsia="Times New Roman" w:hAnsi="Times New Roman"/>
      <w:b/>
      <w:bCs/>
      <w:lang w:eastAsia="en-US"/>
    </w:rPr>
  </w:style>
  <w:style w:type="character" w:styleId="Mention">
    <w:name w:val="Mention"/>
    <w:basedOn w:val="DefaultParagraphFont"/>
    <w:uiPriority w:val="99"/>
    <w:unhideWhenUsed/>
    <w:rsid w:val="007635F1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0D3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1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tatyana.yakshina@energy.ca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ListForm</Display>
  <Edit>ListForm</Edit>
  <New>List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Folder" ma:contentTypeID="0x01200010D29604AD6B754B983EAC81D842F07D" ma:contentTypeVersion="0" ma:contentTypeDescription="Create a new folder." ma:contentTypeScope="" ma:versionID="2cee669e3d9235ee9f30574ef9c98bf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1014dae61cc99f9ffdb2503fba242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temChildCount" minOccurs="0"/>
                <xsd:element ref="ns1:FolderChild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temChildCount" ma:index="3" nillable="true" ma:displayName="Item Child Count" ma:hidden="true" ma:list="Docs" ma:internalName="ItemChildCount" ma:readOnly="true" ma:showField="ItemChildCount">
      <xsd:simpleType>
        <xsd:restriction base="dms:Lookup"/>
      </xsd:simpleType>
    </xsd:element>
    <xsd:element name="FolderChildCount" ma:index="4" nillable="true" ma:displayName="Folder Child Count" ma:hidden="true" ma:list="Docs" ma:internalName="FolderChildCount" ma:readOnly="true" ma:showField="FolderChildCount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16B558-170B-487C-9BDD-6F0D588FA7F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6F6FB7F-3FD8-4A8B-8E2B-947421EC90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BFF588-D481-4194-9918-013169E61F78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sharepoint/v3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AE7F08F-E6B5-45CD-B517-F4B9F63A4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.Oliver@energy.ca.gov</dc:creator>
  <cp:keywords/>
  <dc:description/>
  <cp:lastModifiedBy>Hockaday, Angela@Energy</cp:lastModifiedBy>
  <cp:revision>9</cp:revision>
  <cp:lastPrinted>2017-09-26T15:37:00Z</cp:lastPrinted>
  <dcterms:created xsi:type="dcterms:W3CDTF">2022-09-02T17:21:00Z</dcterms:created>
  <dcterms:modified xsi:type="dcterms:W3CDTF">2022-11-03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Poe, Michael@Energy</vt:lpwstr>
  </property>
  <property fmtid="{D5CDD505-2E9C-101B-9397-08002B2CF9AE}" pid="3" name="Order">
    <vt:r8>100</vt:r8>
  </property>
  <property fmtid="{D5CDD505-2E9C-101B-9397-08002B2CF9AE}" pid="4" name="display_urn:schemas-microsoft-com:office:office#Author">
    <vt:lpwstr>cgrant</vt:lpwstr>
  </property>
  <property fmtid="{D5CDD505-2E9C-101B-9397-08002B2CF9AE}" pid="5" name="ContentTypeId">
    <vt:lpwstr>0x01200010D29604AD6B754B983EAC81D842F07D</vt:lpwstr>
  </property>
  <property fmtid="{D5CDD505-2E9C-101B-9397-08002B2CF9AE}" pid="6" name="MediaServiceImageTags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SharedWithUsers">
    <vt:lpwstr/>
  </property>
  <property fmtid="{D5CDD505-2E9C-101B-9397-08002B2CF9AE}" pid="10" name="TriggerFlowInfo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lcf76f155ced4ddcb4097134ff3c332f">
    <vt:lpwstr/>
  </property>
  <property fmtid="{D5CDD505-2E9C-101B-9397-08002B2CF9AE}" pid="14" name="TaxCatchAll">
    <vt:lpwstr/>
  </property>
  <property fmtid="{D5CDD505-2E9C-101B-9397-08002B2CF9AE}" pid="15" name="GrammarlyDocumentId">
    <vt:lpwstr>65c5e15bd6900561409789fcd9ea1bf21714a5c0d3219c623171303deec74589</vt:lpwstr>
  </property>
</Properties>
</file>